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Radiologist position at [Hospital/Clinic Name] in Uganda Kampala. As a highly motivated and experienced radiologist with a passion for advancing diagnostic imaging and improving patient outcomes, I am eager to contribute my skills and expertise to your esteemed institution. With a deep understanding of the unique healthcare challenges faced in Uganda Kampala, I am confident that my professional background aligns perfectly with the needs of your team.</w:t>
      </w:r>
    </w:p>
    <w:p>
      <w:pPr>
        <w:pStyle w:val="BodyText"/>
      </w:pPr>
      <w:r>
        <w:t xml:space="preserve">As a Radiologist, I have dedicated over [X years] to providing accurate and timely diagnostic imaging services, collaborating with multidisciplinary teams to ensure optimal patient care. My training at [Medical School/Training Institution] equipped me with a strong foundation in radiology, including expertise in interpreting X-rays, CT scans, MRIs, and ultrasounds. Throughout my career, I have prioritized precision and compassion, recognizing that every image I review has the potential to transform a patient’s life. This commitment to excellence is what drives me to seek opportunities like the one at [Hospital/Clinic Name] in Uganda Kampala.</w:t>
      </w:r>
    </w:p>
    <w:p>
      <w:pPr>
        <w:pStyle w:val="BodyText"/>
      </w:pPr>
      <w:r>
        <w:t xml:space="preserve">Uganda Kampala, as a vibrant hub of medical innovation and cultural diversity, presents an exciting opportunity for radiologists who are passionate about making a tangible impact. The region faces unique healthcare challenges, including limited access to advanced imaging technologies and the need for skilled professionals to address diagnostic delays. My experience in resource-constrained settings has prepared me to adapt quickly and deliver high-quality care under varying conditions. For instance, during my time at [Previous Hospital/Institution], I played a key role in optimizing workflow processes to reduce patient wait times and improve diagnostic accuracy, even with limited equipment. This experience has honed my ability to think critically and creatively, which is essential in a dynamic environment like Uganda Kampala.</w:t>
      </w:r>
    </w:p>
    <w:p>
      <w:pPr>
        <w:pStyle w:val="BodyText"/>
      </w:pPr>
      <w:r>
        <w:t xml:space="preserve">One of the aspects that excites me most about this opportunity is the chance to work alongside a team of dedicated healthcare professionals who share my vision for equitable access to medical imaging. I have always believed that radiology is not just about interpreting images but also about fostering trust and communication with patients and their families. In Uganda Kampala, where cultural sensitivity and community engagement are critical to successful healthcare delivery, I am committed to building relationships that prioritize patient-centered care. My fluency in [Languages, if applicable] further enables me to connect with diverse populations and ensure that all patients feel heard and supported.</w:t>
      </w:r>
    </w:p>
    <w:p>
      <w:pPr>
        <w:pStyle w:val="BodyText"/>
      </w:pPr>
      <w:r>
        <w:t xml:space="preserve">Moreover, my involvement in continuing education and professional development has kept me at the forefront of radiological advancements. I regularly attend conferences, participate in workshops, and engage with peer-reviewed journals to stay updated on emerging technologies such as AI-assisted diagnostics and radiation safety protocols. These efforts have not only enhanced my technical skills but also reinforced my belief in the transformative power of innovation in healthcare. In Uganda Kampala, where the demand for cutting-edge diagnostic solutions is growing, I am eager to contribute to initiatives that leverage technology to improve outcomes for patients.</w:t>
      </w:r>
    </w:p>
    <w:p>
      <w:pPr>
        <w:pStyle w:val="BodyText"/>
      </w:pPr>
      <w:r>
        <w:t xml:space="preserve">I am particularly drawn to [Hospital/Clinic Name] because of its reputation for excellence and its commitment to serving the Ugandan community. Your institution’s focus on [specific value or initiative, e.g., "community outreach programs," "pediatric care," or "cancer diagnostics"] resonates deeply with my professional goals. I am confident that my experience in [specific area, e.g., "musculoskeletal imaging" or "oncological radiology"] and my dedication to continuous improvement will enable me to make meaningful contributions to your team. Additionally, I am eager to collaborate with local healthcare providers to develop training programs that address the need for skilled radiologists in Uganda Kampala.</w:t>
      </w:r>
    </w:p>
    <w:p>
      <w:pPr>
        <w:pStyle w:val="BodyText"/>
      </w:pPr>
      <w:r>
        <w:t xml:space="preserve">My career as a Radiologist has been defined by a relentless pursuit of excellence, a passion for patient care, and an unwavering commitment to improving healthcare access. In Uganda Kampala, I see an opportunity to combine these values with the unique needs of the region. Whether it is through advancing diagnostic capabilities, mentoring junior professionals, or advocating for patient rights, I am ready to dedicate myself fully to this role. I am confident that my skills and experiences will align seamlessly with the mission of [Hospital/Clinic Name], and I look forward to discussing how I can contribute to your continued success.</w:t>
      </w:r>
    </w:p>
    <w:p>
      <w:pPr>
        <w:pStyle w:val="BodyText"/>
      </w:pPr>
      <w:r>
        <w:t xml:space="preserve">Thank you for considering my application. I would be honored to bring my expertise in radiology to Uganda Kampala and support your institution’s vital work in patient care. Please feel free to contact me at [Your Phone Number] or [Your Email Address] at your earliest convenience. I am available at your discretion for an interview and am eager to discuss how I can contribute to the growth and impact of your team.</w:t>
      </w:r>
    </w:p>
    <w:p>
      <w:pPr>
        <w:pStyle w:val="BodyText"/>
      </w:pPr>
      <w:r>
        <w:t xml:space="preserve">Sincerely,</w:t>
      </w:r>
    </w:p>
    <w:p>
      <w:pPr>
        <w:pStyle w:val="BodyText"/>
      </w:pPr>
      <w:r>
        <w:t xml:space="preserve">[Your Full Name]</w:t>
      </w:r>
      <w:r>
        <w:br/>
      </w:r>
      <w:r>
        <w:t xml:space="preserve">[Your Contact Information]</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24:56Z</dcterms:created>
  <dcterms:modified xsi:type="dcterms:W3CDTF">2026-07-21T11:24:56Z</dcterms:modified>
</cp:coreProperties>
</file>

<file path=docProps/custom.xml><?xml version="1.0" encoding="utf-8"?>
<Properties xmlns="http://schemas.openxmlformats.org/officeDocument/2006/custom-properties" xmlns:vt="http://schemas.openxmlformats.org/officeDocument/2006/docPropsVTypes"/>
</file>